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8445B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0693243D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5E1EF15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79DD7F0" w14:textId="77777777" w:rsidR="006A1248" w:rsidRPr="00002A6D" w:rsidRDefault="006A1248" w:rsidP="006A1248">
      <w:pPr>
        <w:pStyle w:val="Titel"/>
        <w:rPr>
          <w:rFonts w:cs="Times New Roman"/>
          <w:lang w:val="de-DE"/>
        </w:rPr>
      </w:pPr>
      <w:r w:rsidRPr="00002A6D">
        <w:rPr>
          <w:rFonts w:cs="Times New Roman"/>
          <w:lang w:val="de-DE"/>
        </w:rPr>
        <w:t>TECHNISCHE UNIVERSITÄT DRESDEN</w:t>
      </w:r>
    </w:p>
    <w:p w14:paraId="5D71EDD3" w14:textId="77777777" w:rsidR="006A1248" w:rsidRPr="00002A6D" w:rsidRDefault="006A1248" w:rsidP="006A1248">
      <w:pPr>
        <w:jc w:val="center"/>
        <w:rPr>
          <w:rFonts w:cs="Times New Roman"/>
          <w:sz w:val="28"/>
        </w:rPr>
      </w:pPr>
      <w:bookmarkStart w:id="0" w:name="_Toc477173847"/>
      <w:r w:rsidRPr="00002A6D">
        <w:rPr>
          <w:rFonts w:cs="Times New Roman"/>
          <w:sz w:val="28"/>
        </w:rPr>
        <w:t>Fakultät Wirtschaftswissenschaften</w:t>
      </w:r>
      <w:bookmarkEnd w:id="0"/>
    </w:p>
    <w:p w14:paraId="76BD971C" w14:textId="77777777" w:rsidR="006A1248" w:rsidRPr="00F93B37" w:rsidRDefault="00067589" w:rsidP="006A1248">
      <w:pPr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Professur</w:t>
      </w:r>
      <w:r w:rsidR="006A1248" w:rsidRPr="00F93B37">
        <w:rPr>
          <w:rFonts w:cs="Times New Roman"/>
          <w:sz w:val="24"/>
        </w:rPr>
        <w:t xml:space="preserve"> für</w:t>
      </w:r>
      <w:r w:rsidR="00F93B37" w:rsidRPr="00F93B37">
        <w:rPr>
          <w:rFonts w:cs="Times New Roman"/>
          <w:sz w:val="24"/>
        </w:rPr>
        <w:t xml:space="preserve"> Wirtschaftsinformatik, </w:t>
      </w:r>
      <w:r w:rsidR="00F93B37" w:rsidRPr="00F93B37">
        <w:rPr>
          <w:rFonts w:cs="Times New Roman"/>
          <w:sz w:val="24"/>
        </w:rPr>
        <w:br/>
        <w:t xml:space="preserve">insb. Informationssysteme in Industrie und Handel </w:t>
      </w:r>
    </w:p>
    <w:p w14:paraId="625AF6BE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6B8D4AD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0BC3E225" w14:textId="77777777" w:rsidR="006A1248" w:rsidRPr="00002A6D" w:rsidRDefault="006A1248" w:rsidP="006A1248">
      <w:pPr>
        <w:pStyle w:val="Untertitel"/>
        <w:rPr>
          <w:rFonts w:cs="Times New Roman"/>
        </w:rPr>
      </w:pPr>
      <w:r w:rsidRPr="00002A6D">
        <w:rPr>
          <w:rFonts w:cs="Times New Roman"/>
        </w:rPr>
        <w:t>Das ist das Thema der Arbeit</w:t>
      </w:r>
    </w:p>
    <w:p w14:paraId="74C74B21" w14:textId="77777777" w:rsidR="006A1248" w:rsidRDefault="006A1248" w:rsidP="006A1248">
      <w:pPr>
        <w:jc w:val="center"/>
        <w:rPr>
          <w:rFonts w:cs="Times New Roman"/>
        </w:rPr>
      </w:pPr>
    </w:p>
    <w:p w14:paraId="1C9A18D7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EB7C0A7" w14:textId="77777777" w:rsidR="006A1248" w:rsidRPr="00776A70" w:rsidRDefault="006A1248" w:rsidP="006A1248">
      <w:pPr>
        <w:jc w:val="center"/>
        <w:rPr>
          <w:rFonts w:cs="Times New Roman"/>
          <w:sz w:val="28"/>
          <w:szCs w:val="30"/>
        </w:rPr>
      </w:pPr>
      <w:r>
        <w:rPr>
          <w:rFonts w:cs="Times New Roman"/>
          <w:sz w:val="28"/>
          <w:szCs w:val="30"/>
        </w:rPr>
        <w:t>Bachelor/Master/Diplomarbeit</w:t>
      </w:r>
    </w:p>
    <w:p w14:paraId="4A66AA9F" w14:textId="77777777" w:rsidR="006A1248" w:rsidRPr="00F93B37" w:rsidRDefault="006A1248" w:rsidP="006A1248">
      <w:pPr>
        <w:jc w:val="center"/>
        <w:rPr>
          <w:rFonts w:cs="Times New Roman"/>
          <w:sz w:val="24"/>
        </w:rPr>
      </w:pPr>
      <w:r w:rsidRPr="00F93B37">
        <w:rPr>
          <w:rFonts w:cs="Times New Roman"/>
          <w:sz w:val="24"/>
        </w:rPr>
        <w:t>zur Erlangung des akademischen Grades</w:t>
      </w:r>
    </w:p>
    <w:p w14:paraId="5FAC7B70" w14:textId="77777777" w:rsidR="006A1248" w:rsidRPr="00F93B37" w:rsidRDefault="006A1248" w:rsidP="006A1248">
      <w:pPr>
        <w:jc w:val="center"/>
        <w:rPr>
          <w:rFonts w:cs="Times New Roman"/>
          <w:sz w:val="24"/>
          <w:lang w:val="en-US"/>
        </w:rPr>
      </w:pPr>
      <w:r w:rsidRPr="00F93B37">
        <w:rPr>
          <w:rFonts w:cs="Times New Roman"/>
          <w:sz w:val="24"/>
          <w:lang w:val="en-US"/>
        </w:rPr>
        <w:t>„Bachelor/Master of Science/</w:t>
      </w:r>
      <w:proofErr w:type="spellStart"/>
      <w:r w:rsidRPr="00F93B37">
        <w:rPr>
          <w:rFonts w:cs="Times New Roman"/>
          <w:sz w:val="24"/>
          <w:lang w:val="en-US"/>
        </w:rPr>
        <w:t>DipomXYZ</w:t>
      </w:r>
      <w:proofErr w:type="spellEnd"/>
      <w:r w:rsidRPr="00F93B37">
        <w:rPr>
          <w:rFonts w:cs="Times New Roman"/>
          <w:sz w:val="24"/>
          <w:lang w:val="en-US"/>
        </w:rPr>
        <w:t>“</w:t>
      </w:r>
    </w:p>
    <w:p w14:paraId="7708642E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17F83984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28C339B9" w14:textId="77777777" w:rsidR="006A1248" w:rsidRPr="00D37C47" w:rsidRDefault="006A1248" w:rsidP="006A1248">
      <w:pPr>
        <w:rPr>
          <w:rFonts w:cs="Times New Roman"/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6395"/>
      </w:tblGrid>
      <w:tr w:rsidR="006A1248" w:rsidRPr="00002A6D" w14:paraId="4B73F6E4" w14:textId="77777777" w:rsidTr="00D37C47">
        <w:tc>
          <w:tcPr>
            <w:tcW w:w="2099" w:type="dxa"/>
          </w:tcPr>
          <w:p w14:paraId="648A2D98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Name:</w:t>
            </w:r>
          </w:p>
        </w:tc>
        <w:tc>
          <w:tcPr>
            <w:tcW w:w="6395" w:type="dxa"/>
          </w:tcPr>
          <w:p w14:paraId="240413AF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usterfrau,</w:t>
            </w:r>
            <w:r>
              <w:rPr>
                <w:rFonts w:cs="Times New Roman"/>
              </w:rPr>
              <w:t xml:space="preserve"> Erika</w:t>
            </w:r>
          </w:p>
        </w:tc>
      </w:tr>
      <w:tr w:rsidR="006A1248" w:rsidRPr="00002A6D" w14:paraId="2D6F3624" w14:textId="77777777" w:rsidTr="00D37C47">
        <w:tc>
          <w:tcPr>
            <w:tcW w:w="2099" w:type="dxa"/>
          </w:tcPr>
          <w:p w14:paraId="3AD36C42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Adresse:</w:t>
            </w:r>
          </w:p>
        </w:tc>
        <w:tc>
          <w:tcPr>
            <w:tcW w:w="6395" w:type="dxa"/>
          </w:tcPr>
          <w:p w14:paraId="5BECFB3D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Musterstraße, 01234 Musterstadt</w:t>
            </w:r>
          </w:p>
        </w:tc>
      </w:tr>
      <w:tr w:rsidR="006A1248" w:rsidRPr="00002A6D" w14:paraId="3DDF5557" w14:textId="77777777" w:rsidTr="00D37C47">
        <w:tc>
          <w:tcPr>
            <w:tcW w:w="2099" w:type="dxa"/>
          </w:tcPr>
          <w:p w14:paraId="1E7CDAE5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atrikelnummer:</w:t>
            </w:r>
          </w:p>
        </w:tc>
        <w:tc>
          <w:tcPr>
            <w:tcW w:w="6395" w:type="dxa"/>
          </w:tcPr>
          <w:p w14:paraId="36E65889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1234567</w:t>
            </w:r>
          </w:p>
        </w:tc>
      </w:tr>
      <w:tr w:rsidR="006A1248" w:rsidRPr="00002A6D" w14:paraId="79220016" w14:textId="77777777" w:rsidTr="00D37C47">
        <w:tc>
          <w:tcPr>
            <w:tcW w:w="2099" w:type="dxa"/>
          </w:tcPr>
          <w:p w14:paraId="3BD9AEB7" w14:textId="77777777" w:rsidR="006A1248" w:rsidRPr="00002A6D" w:rsidRDefault="00067589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elt an</w:t>
            </w:r>
            <w:r w:rsidR="006A1248" w:rsidRPr="00002A6D">
              <w:rPr>
                <w:rFonts w:cs="Times New Roman"/>
              </w:rPr>
              <w:t>:</w:t>
            </w:r>
          </w:p>
        </w:tc>
        <w:tc>
          <w:tcPr>
            <w:tcW w:w="6395" w:type="dxa"/>
          </w:tcPr>
          <w:p w14:paraId="29108098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Prof. Dr. Muster</w:t>
            </w:r>
          </w:p>
        </w:tc>
      </w:tr>
      <w:tr w:rsidR="006A1248" w:rsidRPr="00002A6D" w14:paraId="25E47F6B" w14:textId="77777777" w:rsidTr="00D37C47">
        <w:tc>
          <w:tcPr>
            <w:tcW w:w="2099" w:type="dxa"/>
          </w:tcPr>
          <w:p w14:paraId="286A4707" w14:textId="77777777" w:rsidR="006A1248" w:rsidRPr="00002A6D" w:rsidRDefault="00067589" w:rsidP="00067589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lungsd</w:t>
            </w:r>
            <w:r w:rsidR="006A1248">
              <w:rPr>
                <w:rFonts w:cs="Times New Roman"/>
              </w:rPr>
              <w:t xml:space="preserve">atum: </w:t>
            </w:r>
          </w:p>
        </w:tc>
        <w:tc>
          <w:tcPr>
            <w:tcW w:w="6395" w:type="dxa"/>
          </w:tcPr>
          <w:p w14:paraId="103394EA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TIME \@ "dd.MM.yyyy" </w:instrText>
            </w:r>
            <w:r>
              <w:rPr>
                <w:rFonts w:cs="Times New Roman"/>
              </w:rPr>
              <w:fldChar w:fldCharType="separate"/>
            </w:r>
            <w:r w:rsidR="0016442A">
              <w:rPr>
                <w:rFonts w:cs="Times New Roman"/>
                <w:noProof/>
              </w:rPr>
              <w:t>16.11.2018</w: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49F8FE5E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9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  <w:r>
        <w:rPr>
          <w:rFonts w:cs="Times New Roman"/>
        </w:rPr>
        <w:br w:type="page"/>
      </w:r>
    </w:p>
    <w:p w14:paraId="70433576" w14:textId="77777777" w:rsidR="00550A41" w:rsidRPr="00FB23CC" w:rsidRDefault="006D5EA4" w:rsidP="00FB23CC">
      <w:pPr>
        <w:pStyle w:val="Verzeichnis7"/>
      </w:pPr>
      <w:bookmarkStart w:id="1" w:name="_Toc477173848"/>
      <w:bookmarkStart w:id="2" w:name="_Toc477175899"/>
      <w:bookmarkStart w:id="3" w:name="_Toc477178220"/>
      <w:r w:rsidRPr="00FB23CC">
        <w:lastRenderedPageBreak/>
        <w:t>Inhaltsverzeichnis</w:t>
      </w:r>
      <w:bookmarkEnd w:id="1"/>
      <w:bookmarkEnd w:id="2"/>
      <w:bookmarkEnd w:id="3"/>
    </w:p>
    <w:p w14:paraId="5D66DD7C" w14:textId="77777777" w:rsidR="0088791F" w:rsidRDefault="0006758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  <w:b w:val="0"/>
        </w:rPr>
        <w:fldChar w:fldCharType="begin"/>
      </w:r>
      <w:r>
        <w:rPr>
          <w:rFonts w:cs="Times New Roman"/>
          <w:b w:val="0"/>
        </w:rPr>
        <w:instrText xml:space="preserve"> TOC \o "1-3" \h \z \u \t "Überschrift 6;1" </w:instrText>
      </w:r>
      <w:r>
        <w:rPr>
          <w:rFonts w:cs="Times New Roman"/>
          <w:b w:val="0"/>
        </w:rPr>
        <w:fldChar w:fldCharType="separate"/>
      </w:r>
      <w:hyperlink w:anchor="_Toc516228888" w:history="1">
        <w:r w:rsidR="0088791F" w:rsidRPr="00462AEC">
          <w:rPr>
            <w:rStyle w:val="Link"/>
            <w:rFonts w:cs="Times New Roman"/>
            <w:noProof/>
          </w:rPr>
          <w:t>Abbild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</w:t>
        </w:r>
        <w:r w:rsidR="0088791F">
          <w:rPr>
            <w:noProof/>
            <w:webHidden/>
          </w:rPr>
          <w:fldChar w:fldCharType="end"/>
        </w:r>
      </w:hyperlink>
    </w:p>
    <w:p w14:paraId="4E4BD45C" w14:textId="77777777" w:rsidR="0088791F" w:rsidRDefault="0016442A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89" w:history="1">
        <w:r w:rsidR="0088791F" w:rsidRPr="00462AEC">
          <w:rPr>
            <w:rStyle w:val="Link"/>
            <w:rFonts w:cs="Times New Roman"/>
            <w:noProof/>
          </w:rPr>
          <w:t>Tabellen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E1E9FFE" w14:textId="77777777" w:rsidR="0088791F" w:rsidRDefault="0016442A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0" w:history="1">
        <w:r w:rsidR="0088791F" w:rsidRPr="00462AEC">
          <w:rPr>
            <w:rStyle w:val="Link"/>
            <w:noProof/>
          </w:rPr>
          <w:t>Formel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07ECB38F" w14:textId="77777777" w:rsidR="0088791F" w:rsidRDefault="0016442A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1" w:history="1">
        <w:r w:rsidR="0088791F" w:rsidRPr="00462AEC">
          <w:rPr>
            <w:rStyle w:val="Link"/>
            <w:noProof/>
          </w:rPr>
          <w:t>Abkürz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1EB13816" w14:textId="77777777" w:rsidR="0088791F" w:rsidRDefault="0016442A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2" w:history="1">
        <w:r w:rsidR="0088791F" w:rsidRPr="00462AEC">
          <w:rPr>
            <w:rStyle w:val="Link"/>
            <w:noProof/>
          </w:rPr>
          <w:t>1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Einleitung (Überschrift 1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FC1743E" w14:textId="77777777" w:rsidR="0088791F" w:rsidRDefault="0016442A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3" w:history="1">
        <w:r w:rsidR="0088791F" w:rsidRPr="00462AEC">
          <w:rPr>
            <w:rStyle w:val="Link"/>
            <w:noProof/>
          </w:rPr>
          <w:t>2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Verwendung der Vorlag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B95369C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4" w:history="1">
        <w:r w:rsidR="0088791F" w:rsidRPr="00462AEC">
          <w:rPr>
            <w:rStyle w:val="Link"/>
            <w:noProof/>
          </w:rPr>
          <w:t>2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Überschriften (Überschrift 2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65CA81B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5" w:history="1">
        <w:r w:rsidR="0088791F" w:rsidRPr="00462AEC">
          <w:rPr>
            <w:rStyle w:val="Link"/>
            <w:iCs/>
            <w:noProof/>
          </w:rPr>
          <w:t>2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iCs/>
            <w:noProof/>
          </w:rPr>
          <w:t>Standardtext und Hervorheb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BA9FECE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6" w:history="1">
        <w:r w:rsidR="0088791F" w:rsidRPr="00462AEC">
          <w:rPr>
            <w:rStyle w:val="Link"/>
            <w:noProof/>
          </w:rPr>
          <w:t>2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ufzählungen und Nummerier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3A10D5D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7" w:history="1">
        <w:r w:rsidR="0088791F" w:rsidRPr="00462AEC">
          <w:rPr>
            <w:rStyle w:val="Link"/>
            <w:noProof/>
          </w:rPr>
          <w:t>2.4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, Tabellen und 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A6B2B" w14:textId="77777777" w:rsidR="0088791F" w:rsidRDefault="0016442A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8" w:history="1">
        <w:r w:rsidR="0088791F" w:rsidRPr="00462AEC">
          <w:rPr>
            <w:rStyle w:val="Link"/>
            <w:noProof/>
          </w:rPr>
          <w:t>2.4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 (Überschrift 3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D3E4E46" w14:textId="77777777" w:rsidR="0088791F" w:rsidRDefault="0016442A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9" w:history="1">
        <w:r w:rsidR="0088791F" w:rsidRPr="00462AEC">
          <w:rPr>
            <w:rStyle w:val="Link"/>
            <w:noProof/>
          </w:rPr>
          <w:t>2.4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Tabel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A4DC4CB" w14:textId="77777777" w:rsidR="0088791F" w:rsidRDefault="0016442A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900" w:history="1">
        <w:r w:rsidR="0088791F" w:rsidRPr="00462AEC">
          <w:rPr>
            <w:rStyle w:val="Link"/>
            <w:noProof/>
          </w:rPr>
          <w:t>2.4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39934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1" w:history="1">
        <w:r w:rsidR="0088791F" w:rsidRPr="00462AEC">
          <w:rPr>
            <w:rStyle w:val="Link"/>
            <w:noProof/>
          </w:rPr>
          <w:t>2.5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ußnot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7994A96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2" w:history="1">
        <w:r w:rsidR="0088791F" w:rsidRPr="00462AEC">
          <w:rPr>
            <w:rStyle w:val="Link"/>
            <w:noProof/>
          </w:rPr>
          <w:t>2.6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Kopfzeil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ECF4F82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3" w:history="1">
        <w:r w:rsidR="0088791F" w:rsidRPr="00462AEC">
          <w:rPr>
            <w:rStyle w:val="Link"/>
            <w:noProof/>
          </w:rPr>
          <w:t>2.7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kürz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22A012D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4" w:history="1">
        <w:r w:rsidR="0088791F" w:rsidRPr="00462AEC">
          <w:rPr>
            <w:rStyle w:val="Link"/>
            <w:noProof/>
          </w:rPr>
          <w:t>2.8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Literaturverwei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07BD1BF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5" w:history="1">
        <w:r w:rsidR="0088791F" w:rsidRPr="00462AEC">
          <w:rPr>
            <w:rStyle w:val="Link"/>
            <w:noProof/>
          </w:rPr>
          <w:t>2.9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Verzeichnis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92A6148" w14:textId="77777777" w:rsidR="0088791F" w:rsidRDefault="0016442A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6" w:history="1">
        <w:r w:rsidR="0088791F" w:rsidRPr="00462AEC">
          <w:rPr>
            <w:rStyle w:val="Link"/>
            <w:noProof/>
          </w:rPr>
          <w:t>2.10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Eidesstattliche Erklär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9E2F047" w14:textId="77777777" w:rsidR="0088791F" w:rsidRDefault="0016442A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7" w:history="1">
        <w:r w:rsidR="0088791F" w:rsidRPr="00462AEC">
          <w:rPr>
            <w:rStyle w:val="Link"/>
            <w:noProof/>
            <w:lang w:val="en-GB"/>
          </w:rPr>
          <w:t>Literatur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228CDEE" w14:textId="77777777" w:rsidR="0088791F" w:rsidRDefault="0016442A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8" w:history="1">
        <w:r w:rsidR="0088791F" w:rsidRPr="00462AEC">
          <w:rPr>
            <w:rStyle w:val="Link"/>
            <w:noProof/>
          </w:rPr>
          <w:t>Anha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270D9EF" w14:textId="77777777" w:rsidR="0088791F" w:rsidRDefault="0016442A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9" w:history="1">
        <w:r w:rsidR="0088791F" w:rsidRPr="00462AEC">
          <w:rPr>
            <w:rStyle w:val="Link"/>
            <w:noProof/>
          </w:rPr>
          <w:t>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7E6581AF" w14:textId="77777777" w:rsidR="0051343F" w:rsidRDefault="00067589" w:rsidP="005616FC">
      <w:pPr>
        <w:widowControl w:val="0"/>
        <w:rPr>
          <w:rFonts w:cs="Times New Roman"/>
        </w:rPr>
      </w:pPr>
      <w:r>
        <w:rPr>
          <w:rFonts w:cs="Times New Roman"/>
          <w:b/>
        </w:rPr>
        <w:fldChar w:fldCharType="end"/>
      </w:r>
    </w:p>
    <w:p w14:paraId="172D0AF1" w14:textId="77777777" w:rsidR="00FB23CC" w:rsidRPr="0051343F" w:rsidRDefault="00FB23CC" w:rsidP="0051343F">
      <w:pPr>
        <w:tabs>
          <w:tab w:val="left" w:pos="2280"/>
        </w:tabs>
        <w:rPr>
          <w:rFonts w:cs="Times New Roman"/>
        </w:rPr>
        <w:sectPr w:rsidR="00FB23CC" w:rsidRPr="0051343F" w:rsidSect="006D5EA4">
          <w:headerReference w:type="default" r:id="rId10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36097679" w14:textId="77777777" w:rsidR="006D5EA4" w:rsidRPr="00002A6D" w:rsidRDefault="00E34FF0" w:rsidP="00E34FF0">
      <w:pPr>
        <w:pStyle w:val="berschrift6"/>
        <w:rPr>
          <w:rFonts w:cs="Times New Roman"/>
        </w:rPr>
      </w:pPr>
      <w:bookmarkStart w:id="4" w:name="_Toc477175900"/>
      <w:bookmarkStart w:id="5" w:name="_Toc477178221"/>
      <w:bookmarkStart w:id="6" w:name="_Toc516228888"/>
      <w:r w:rsidRPr="00002A6D">
        <w:rPr>
          <w:rFonts w:cs="Times New Roman"/>
        </w:rPr>
        <w:lastRenderedPageBreak/>
        <w:t>Abbildungsverzeichnis</w:t>
      </w:r>
      <w:bookmarkEnd w:id="4"/>
      <w:bookmarkEnd w:id="5"/>
      <w:bookmarkEnd w:id="6"/>
    </w:p>
    <w:p w14:paraId="2412DF45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516228910" w:history="1">
        <w:r w:rsidR="0088791F" w:rsidRPr="00FF67BD">
          <w:rPr>
            <w:rStyle w:val="Link"/>
            <w:noProof/>
            <w:lang w:bidi="en-US"/>
          </w:rPr>
          <w:t>Abbildung 1: Aussagekräftige Bildunterschrift (Quelle, 1970, S. 25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30C0F58" w14:textId="77777777" w:rsidR="0088791F" w:rsidRDefault="0016442A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1" w:history="1">
        <w:r w:rsidR="0088791F" w:rsidRPr="00FF67BD">
          <w:rPr>
            <w:rStyle w:val="Link"/>
            <w:noProof/>
            <w:lang w:bidi="en-US"/>
          </w:rPr>
          <w:t>Abbildung 2: Hinweis zum Setzen der korrekten Seitenzahl im 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0B55C11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4899BB63" w14:textId="77777777" w:rsidR="00E34FF0" w:rsidRPr="00002A6D" w:rsidRDefault="00E34FF0" w:rsidP="00E34FF0">
      <w:pPr>
        <w:pStyle w:val="berschrift6"/>
        <w:rPr>
          <w:rFonts w:cs="Times New Roman"/>
        </w:rPr>
      </w:pPr>
      <w:bookmarkStart w:id="7" w:name="_Toc477175901"/>
      <w:bookmarkStart w:id="8" w:name="_Toc477178222"/>
      <w:bookmarkStart w:id="9" w:name="_Toc516228889"/>
      <w:r w:rsidRPr="00002A6D">
        <w:rPr>
          <w:rFonts w:cs="Times New Roman"/>
        </w:rPr>
        <w:lastRenderedPageBreak/>
        <w:t>Tabellenverzeichnis</w:t>
      </w:r>
      <w:bookmarkEnd w:id="7"/>
      <w:bookmarkEnd w:id="8"/>
      <w:bookmarkEnd w:id="9"/>
    </w:p>
    <w:p w14:paraId="4CB6B32E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516228912" w:history="1">
        <w:r w:rsidR="0088791F" w:rsidRPr="00B47033">
          <w:rPr>
            <w:rStyle w:val="Link"/>
            <w:noProof/>
            <w:lang w:bidi="en-US"/>
          </w:rPr>
          <w:t>Tabelle 1: Aussagekräftige Tabellenbeschrift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804B9DD" w14:textId="77777777" w:rsidR="0088791F" w:rsidRDefault="0016442A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3" w:history="1">
        <w:r w:rsidR="0088791F" w:rsidRPr="00B47033">
          <w:rPr>
            <w:rStyle w:val="Link"/>
            <w:noProof/>
            <w:lang w:bidi="en-US"/>
          </w:rPr>
          <w:t>Tabelle 2: Einsatz arabischer und römischer Seitenzah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85B1813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29B73AA4" w14:textId="77777777" w:rsidR="0051343F" w:rsidRDefault="00546D77" w:rsidP="00546D77">
      <w:pPr>
        <w:pStyle w:val="berschrift6"/>
      </w:pPr>
      <w:bookmarkStart w:id="10" w:name="_Toc516228890"/>
      <w:r>
        <w:lastRenderedPageBreak/>
        <w:t>Formelverzeichnis</w:t>
      </w:r>
      <w:bookmarkEnd w:id="10"/>
    </w:p>
    <w:p w14:paraId="75515FB8" w14:textId="77777777" w:rsidR="0088791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516228914" w:history="1">
        <w:r w:rsidR="0088791F" w:rsidRPr="00EC54F4">
          <w:rPr>
            <w:rStyle w:val="Link"/>
            <w:noProof/>
            <w:lang w:bidi="en-US"/>
          </w:rPr>
          <w:t>Formel 1: Biomialformel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DD2143F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0F5F9F37" w14:textId="77777777" w:rsidR="008D789D" w:rsidRDefault="008D789D" w:rsidP="008D789D">
      <w:pPr>
        <w:pStyle w:val="berschrift6"/>
      </w:pPr>
      <w:bookmarkStart w:id="11" w:name="_Toc516228891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7B6F41D7" w14:textId="77777777" w:rsidTr="008D789D">
        <w:tc>
          <w:tcPr>
            <w:tcW w:w="2405" w:type="dxa"/>
          </w:tcPr>
          <w:p w14:paraId="626BAACA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5783EEDC" w14:textId="77777777" w:rsidR="008D789D" w:rsidRDefault="008D789D" w:rsidP="008D789D">
            <w:r>
              <w:t>Abkürzung</w:t>
            </w:r>
          </w:p>
        </w:tc>
      </w:tr>
      <w:tr w:rsidR="008D789D" w14:paraId="74991A55" w14:textId="77777777" w:rsidTr="008D789D">
        <w:tc>
          <w:tcPr>
            <w:tcW w:w="2405" w:type="dxa"/>
          </w:tcPr>
          <w:p w14:paraId="763DBFBA" w14:textId="77777777" w:rsidR="008D789D" w:rsidRDefault="008D789D" w:rsidP="008D789D"/>
        </w:tc>
        <w:tc>
          <w:tcPr>
            <w:tcW w:w="6089" w:type="dxa"/>
          </w:tcPr>
          <w:p w14:paraId="39F12EB1" w14:textId="77777777" w:rsidR="008D789D" w:rsidRDefault="008D789D" w:rsidP="008D789D"/>
        </w:tc>
      </w:tr>
    </w:tbl>
    <w:p w14:paraId="30942D82" w14:textId="77777777" w:rsidR="005B3417" w:rsidRDefault="005B3417" w:rsidP="00546D77">
      <w:pPr>
        <w:rPr>
          <w:b/>
          <w:bCs/>
          <w:noProof/>
        </w:rPr>
      </w:pPr>
    </w:p>
    <w:p w14:paraId="3FA2AD2B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FB23CC">
          <w:headerReference w:type="default" r:id="rId11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5EDA1566" w14:textId="77777777" w:rsidR="00A616C6" w:rsidRDefault="008754C0" w:rsidP="00A616C6">
      <w:pPr>
        <w:pStyle w:val="berschrift1"/>
      </w:pPr>
      <w:bookmarkStart w:id="12" w:name="_Toc516228892"/>
      <w:r>
        <w:lastRenderedPageBreak/>
        <w:t xml:space="preserve">Einleitung </w:t>
      </w:r>
      <w:bookmarkEnd w:id="12"/>
    </w:p>
    <w:p w14:paraId="1611E38A" w14:textId="57091F0B" w:rsidR="00EE4AAA" w:rsidRDefault="00BD56F9" w:rsidP="00CA0758">
      <w:r>
        <w:t xml:space="preserve">Ziel ist es, einen Marktüberblick der verfügbaren </w:t>
      </w:r>
      <w:r w:rsidR="00A72276">
        <w:t>Versionskontrollsysteme für die Softwareen</w:t>
      </w:r>
      <w:r w:rsidR="00A72276">
        <w:t>t</w:t>
      </w:r>
      <w:r w:rsidR="00A72276">
        <w:t xml:space="preserve">wicklung darzustellen. </w:t>
      </w:r>
      <w:r w:rsidR="00DA297D">
        <w:t>Als Grundlage</w:t>
      </w:r>
      <w:r w:rsidR="00EE4AAA">
        <w:t xml:space="preserve"> dafür soll zu</w:t>
      </w:r>
      <w:r w:rsidR="000D3A01">
        <w:t xml:space="preserve">nächst erläutert werden, was VCS leisten </w:t>
      </w:r>
      <w:r w:rsidR="007944A7">
        <w:t>können und warum sie in der modernen Softwareentwicklung eine große Bedeutung haben. Dabei sollen die wichtigsten Begriffe geklärt und eine grundlegende Systematisierung der ve</w:t>
      </w:r>
      <w:r w:rsidR="007944A7">
        <w:t>r</w:t>
      </w:r>
      <w:r w:rsidR="007944A7">
        <w:t xml:space="preserve">schiedenen Konzepte vorgestellt werden. </w:t>
      </w:r>
    </w:p>
    <w:p w14:paraId="7A8E73DD" w14:textId="77777777" w:rsidR="00A72276" w:rsidRDefault="00A72276" w:rsidP="00A72276">
      <w:pPr>
        <w:pStyle w:val="berschrift1"/>
      </w:pPr>
      <w:r>
        <w:t>Theoretische Grundlagen von Versionskontrollsystemen</w:t>
      </w:r>
    </w:p>
    <w:p w14:paraId="45FFD60D" w14:textId="77777777" w:rsidR="00C317DC" w:rsidRDefault="00A72276" w:rsidP="00CA0758">
      <w:r>
        <w:t>Hier sollen die Grundlagen und Prinzipien dargestellt werden, auf denen die Versionskontrolle basiert, welche unterschiedlichen Konzepte existieren</w:t>
      </w:r>
    </w:p>
    <w:p w14:paraId="309A888C" w14:textId="536FE948" w:rsidR="00DA297D" w:rsidRDefault="00052025" w:rsidP="00152EE5">
      <w:pPr>
        <w:pStyle w:val="berschrift2"/>
      </w:pPr>
      <w:r>
        <w:t>Grundlegendes Konzept von VCS</w:t>
      </w:r>
    </w:p>
    <w:p w14:paraId="51F068BE" w14:textId="2DE6CD96" w:rsidR="0016442A" w:rsidRDefault="0016442A" w:rsidP="0016442A">
      <w:r>
        <w:t xml:space="preserve">Wenn zwei oder mehr </w:t>
      </w:r>
      <w:proofErr w:type="gramStart"/>
      <w:r>
        <w:t>Programmierer auf die selbe Datei</w:t>
      </w:r>
      <w:proofErr w:type="gramEnd"/>
      <w:r>
        <w:t xml:space="preserve"> zugreifen wollen, kommt es unweige</w:t>
      </w:r>
      <w:r>
        <w:t>r</w:t>
      </w:r>
      <w:r>
        <w:t>lich zu einem Konflikt.</w:t>
      </w:r>
      <w:r>
        <w:t xml:space="preserve"> Es existieren unterschiedliche Lösungen für dieses Szenario. </w:t>
      </w:r>
      <w:bookmarkStart w:id="13" w:name="_GoBack"/>
      <w:bookmarkEnd w:id="13"/>
      <w:r>
        <w:t xml:space="preserve"> </w:t>
      </w:r>
    </w:p>
    <w:p w14:paraId="1D17FEB8" w14:textId="77777777" w:rsidR="0073795C" w:rsidRPr="0073795C" w:rsidRDefault="0073795C" w:rsidP="0073795C"/>
    <w:p w14:paraId="02C398CD" w14:textId="0CB6240F" w:rsidR="00350088" w:rsidRDefault="00052025" w:rsidP="00152EE5">
      <w:pPr>
        <w:pStyle w:val="berschrift2"/>
      </w:pPr>
      <w:r>
        <w:t xml:space="preserve">Zentrale </w:t>
      </w:r>
      <w:r w:rsidR="00152EE5">
        <w:t>Version</w:t>
      </w:r>
      <w:r w:rsidR="004D4907">
        <w:t>s</w:t>
      </w:r>
      <w:r w:rsidR="00152EE5">
        <w:t>kontrollsystemen</w:t>
      </w:r>
      <w:r>
        <w:t xml:space="preserve"> (CVCS)</w:t>
      </w:r>
    </w:p>
    <w:p w14:paraId="34BB3391" w14:textId="4C32C9AE" w:rsidR="00052025" w:rsidRPr="00052025" w:rsidRDefault="00052025" w:rsidP="00052025">
      <w:pPr>
        <w:pStyle w:val="berschrift2"/>
      </w:pPr>
      <w:r>
        <w:t>Dezentrale Versionskontrollsysteme (DVCS)</w:t>
      </w:r>
    </w:p>
    <w:p w14:paraId="4B3AB602" w14:textId="6652BD34" w:rsidR="007E78D1" w:rsidRDefault="007E78D1" w:rsidP="00152EE5">
      <w:pPr>
        <w:pStyle w:val="berschrift2"/>
      </w:pPr>
      <w:r>
        <w:t>Versionskontrollsystem Softwareanbieter</w:t>
      </w:r>
    </w:p>
    <w:p w14:paraId="685B3F2A" w14:textId="020AFBEE" w:rsidR="001F4626" w:rsidRDefault="001F4626" w:rsidP="001F4626">
      <w:pPr>
        <w:pStyle w:val="berschrift1"/>
      </w:pPr>
      <w:r>
        <w:t xml:space="preserve">Vergleich von </w:t>
      </w:r>
      <w:r w:rsidR="00761633">
        <w:t xml:space="preserve">„relevanten“ </w:t>
      </w:r>
      <w:r>
        <w:t>Versionskontrollsystemen</w:t>
      </w:r>
    </w:p>
    <w:p w14:paraId="0F930DF2" w14:textId="77777777" w:rsidR="006969FA" w:rsidRDefault="001F4626" w:rsidP="001F4626">
      <w:pPr>
        <w:pStyle w:val="berschrift2"/>
      </w:pPr>
      <w:r>
        <w:t>Vergleichsk</w:t>
      </w:r>
      <w:r w:rsidR="00E565BE">
        <w:t>riterien</w:t>
      </w:r>
      <w:r>
        <w:t xml:space="preserve"> </w:t>
      </w:r>
      <w:r w:rsidR="006969FA">
        <w:t xml:space="preserve"> </w:t>
      </w:r>
    </w:p>
    <w:p w14:paraId="178AAEAB" w14:textId="77777777" w:rsidR="00C317DC" w:rsidRDefault="00C317DC" w:rsidP="00CA0758"/>
    <w:p w14:paraId="3E5BA0FA" w14:textId="77777777" w:rsidR="00C317DC" w:rsidRDefault="00C317DC" w:rsidP="00CA0758"/>
    <w:p w14:paraId="5C3B5BE7" w14:textId="77777777" w:rsidR="00C317DC" w:rsidRDefault="00C317DC" w:rsidP="00CA0758"/>
    <w:p w14:paraId="6C4198E3" w14:textId="77777777" w:rsidR="00C317DC" w:rsidRDefault="00C317DC" w:rsidP="00CA0758"/>
    <w:p w14:paraId="2B9332DA" w14:textId="77777777" w:rsidR="00C317DC" w:rsidRDefault="00C317DC" w:rsidP="00CA0758"/>
    <w:p w14:paraId="4912AEBC" w14:textId="77777777" w:rsidR="00C317DC" w:rsidRDefault="00C317DC" w:rsidP="00CA0758"/>
    <w:p w14:paraId="6CC63E75" w14:textId="77777777" w:rsidR="00C317DC" w:rsidRDefault="00C317DC" w:rsidP="00CA0758"/>
    <w:p w14:paraId="0C56F862" w14:textId="77777777" w:rsidR="00C317DC" w:rsidRDefault="00C317DC" w:rsidP="00CA0758"/>
    <w:p w14:paraId="7F836E09" w14:textId="77777777" w:rsidR="00C317DC" w:rsidRPr="00CA0758" w:rsidRDefault="00C317DC" w:rsidP="00CA0758">
      <w:pPr>
        <w:sectPr w:rsidR="00C317DC" w:rsidRPr="00CA0758" w:rsidSect="004B1F97">
          <w:headerReference w:type="default" r:id="rId12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70215670" w14:textId="77777777" w:rsidR="00E34FF0" w:rsidRPr="00561D49" w:rsidRDefault="00E34FF0" w:rsidP="006A1248">
      <w:pPr>
        <w:pStyle w:val="berschrift6"/>
      </w:pPr>
      <w:bookmarkStart w:id="14" w:name="_Toc477175904"/>
      <w:bookmarkStart w:id="15" w:name="_Toc477178224"/>
      <w:bookmarkStart w:id="16" w:name="_Toc516228907"/>
      <w:r w:rsidRPr="00561D49">
        <w:lastRenderedPageBreak/>
        <w:t>Literaturverzeichnis</w:t>
      </w:r>
      <w:bookmarkEnd w:id="14"/>
      <w:bookmarkEnd w:id="15"/>
      <w:bookmarkEnd w:id="16"/>
    </w:p>
    <w:p w14:paraId="49FDFA9A" w14:textId="77777777" w:rsidR="00CA0758" w:rsidRPr="00CA0758" w:rsidRDefault="00CA0758" w:rsidP="00CA0758">
      <w:r w:rsidRPr="00CA0758">
        <w:t>Das Literaturverzeichnis ist mit der Formatvo</w:t>
      </w:r>
      <w:r>
        <w:t xml:space="preserve">rlage </w:t>
      </w:r>
      <w:r>
        <w:rPr>
          <w:i/>
        </w:rPr>
        <w:t>Quellen</w:t>
      </w:r>
      <w:r>
        <w:t xml:space="preserve"> zu verwenden. Angehängt finden Sie ein beispielhaftes Literaturverzeichnis im APA 6th Standard.</w:t>
      </w:r>
    </w:p>
    <w:p w14:paraId="2F83BFC9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561D49">
        <w:rPr>
          <w:lang w:val="en-GB"/>
        </w:rPr>
        <w:t>Bacharach, S. B. (1989).</w:t>
      </w:r>
      <w:proofErr w:type="gramEnd"/>
      <w:r w:rsidRPr="00561D49">
        <w:rPr>
          <w:lang w:val="en-GB"/>
        </w:rPr>
        <w:t xml:space="preserve"> </w:t>
      </w:r>
      <w:r w:rsidRPr="00CA0758">
        <w:rPr>
          <w:lang w:val="en-GB"/>
        </w:rPr>
        <w:t xml:space="preserve">Organizational Theories: Some Criteria for E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 xml:space="preserve">(4), 496–515. </w:t>
      </w:r>
      <w:hyperlink r:id="rId13" w:history="1">
        <w:r w:rsidRPr="00CA0758">
          <w:rPr>
            <w:rStyle w:val="Link"/>
            <w:rFonts w:eastAsiaTheme="majorEastAsia"/>
            <w:lang w:val="en-GB"/>
          </w:rPr>
          <w:t>https://doi.org/10.5465/AMR.1989.4308374</w:t>
        </w:r>
      </w:hyperlink>
    </w:p>
    <w:p w14:paraId="6C6153B0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CA0758">
        <w:rPr>
          <w:lang w:val="en-GB"/>
        </w:rPr>
        <w:t>Burton-Jones, A., McLean, E. R., &amp; Monod, E. (2015).</w:t>
      </w:r>
      <w:proofErr w:type="gramEnd"/>
      <w:r w:rsidRPr="00CA0758">
        <w:rPr>
          <w:lang w:val="en-GB"/>
        </w:rPr>
        <w:t xml:space="preserve"> Theoretical perspectives in IS research: f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 xml:space="preserve">(6), 664–679. </w:t>
      </w:r>
      <w:hyperlink r:id="rId14" w:history="1">
        <w:r w:rsidRPr="00CA0758">
          <w:rPr>
            <w:rStyle w:val="Link"/>
            <w:rFonts w:eastAsiaTheme="majorEastAsia"/>
            <w:lang w:val="en-GB"/>
          </w:rPr>
          <w:t>https://doi.org/10.1057/ejis.2014.31</w:t>
        </w:r>
      </w:hyperlink>
    </w:p>
    <w:p w14:paraId="6CD486B0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proofErr w:type="gramStart"/>
      <w:r w:rsidRPr="00CA0758">
        <w:rPr>
          <w:lang w:val="en-GB"/>
        </w:rPr>
        <w:t>Gregor</w:t>
      </w:r>
      <w:proofErr w:type="spellEnd"/>
      <w:r w:rsidRPr="00CA0758">
        <w:rPr>
          <w:lang w:val="en-GB"/>
        </w:rPr>
        <w:t>, S. (2006).</w:t>
      </w:r>
      <w:proofErr w:type="gramEnd"/>
      <w:r w:rsidRPr="00CA0758">
        <w:rPr>
          <w:lang w:val="en-GB"/>
        </w:rPr>
        <w:t xml:space="preserve"> </w:t>
      </w:r>
      <w:proofErr w:type="gramStart"/>
      <w:r w:rsidRPr="00CA0758">
        <w:rPr>
          <w:lang w:val="en-GB"/>
        </w:rPr>
        <w:t>The Nature of Theory in Information Systems.</w:t>
      </w:r>
      <w:proofErr w:type="gramEnd"/>
      <w:r w:rsidRPr="00CA0758">
        <w:rPr>
          <w:lang w:val="en-GB"/>
        </w:rPr>
        <w:t xml:space="preserve">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–642.</w:t>
      </w:r>
    </w:p>
    <w:p w14:paraId="3040029A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hapira</w:t>
      </w:r>
      <w:proofErr w:type="spellEnd"/>
      <w:r w:rsidRPr="00CA0758">
        <w:rPr>
          <w:lang w:val="en-GB"/>
        </w:rPr>
        <w:t>, Z. (2011). „I’ve Got a Theory Paper--Do You?</w:t>
      </w:r>
      <w:proofErr w:type="gramStart"/>
      <w:r w:rsidRPr="00CA0758">
        <w:rPr>
          <w:lang w:val="en-GB"/>
        </w:rPr>
        <w:t>“:</w:t>
      </w:r>
      <w:proofErr w:type="gramEnd"/>
      <w:r w:rsidRPr="00CA0758">
        <w:rPr>
          <w:lang w:val="en-GB"/>
        </w:rPr>
        <w:t xml:space="preserve"> Conceptual, Empirical, and Theoret</w:t>
      </w:r>
      <w:r w:rsidRPr="00CA0758">
        <w:rPr>
          <w:lang w:val="en-GB"/>
        </w:rPr>
        <w:t>i</w:t>
      </w:r>
      <w:r w:rsidRPr="00CA0758">
        <w:rPr>
          <w:lang w:val="en-GB"/>
        </w:rPr>
        <w:t xml:space="preserve">cal Contributions to Knowledge in the Organizational Sciences. </w:t>
      </w:r>
      <w:r w:rsidRPr="00CA0758">
        <w:rPr>
          <w:i/>
          <w:iCs/>
          <w:lang w:val="en-GB"/>
        </w:rPr>
        <w:t>Organization Science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2</w:t>
      </w:r>
      <w:r w:rsidRPr="00CA0758">
        <w:rPr>
          <w:lang w:val="en-GB"/>
        </w:rPr>
        <w:t xml:space="preserve">(5), 1312–1321. </w:t>
      </w:r>
      <w:hyperlink r:id="rId15" w:history="1">
        <w:r w:rsidRPr="00CA0758">
          <w:rPr>
            <w:rStyle w:val="Link"/>
            <w:rFonts w:eastAsiaTheme="majorEastAsia"/>
            <w:lang w:val="en-GB"/>
          </w:rPr>
          <w:t>https://doi.org/10.1287/orsc.1100.0636</w:t>
        </w:r>
      </w:hyperlink>
    </w:p>
    <w:p w14:paraId="22B0A0BE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uddaby</w:t>
      </w:r>
      <w:proofErr w:type="spellEnd"/>
      <w:r w:rsidRPr="00CA0758">
        <w:rPr>
          <w:lang w:val="en-GB"/>
        </w:rPr>
        <w:t xml:space="preserve">, R. (2010). Editor’s Comments: Construct Clarity in Theories of Management and Organiz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5</w:t>
      </w:r>
      <w:r w:rsidRPr="00CA0758">
        <w:rPr>
          <w:lang w:val="en-GB"/>
        </w:rPr>
        <w:t xml:space="preserve">(3), 346–357. </w:t>
      </w:r>
      <w:hyperlink r:id="rId16" w:history="1">
        <w:r w:rsidRPr="00CA0758">
          <w:rPr>
            <w:rStyle w:val="Link"/>
            <w:rFonts w:eastAsiaTheme="majorEastAsia"/>
            <w:lang w:val="en-GB"/>
          </w:rPr>
          <w:t>https://doi.org/10.5465/AMR.2010.51141319</w:t>
        </w:r>
      </w:hyperlink>
    </w:p>
    <w:p w14:paraId="6D1367D8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Theory is </w:t>
      </w:r>
      <w:proofErr w:type="gramStart"/>
      <w:r w:rsidRPr="00CA0758">
        <w:rPr>
          <w:lang w:val="en-GB"/>
        </w:rPr>
        <w:t>Not</w:t>
      </w:r>
      <w:proofErr w:type="gramEnd"/>
      <w:r w:rsidRPr="00CA0758">
        <w:rPr>
          <w:lang w:val="en-GB"/>
        </w:rPr>
        <w:t xml:space="preserve">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–384.</w:t>
      </w:r>
    </w:p>
    <w:p w14:paraId="1C83CCF8" w14:textId="77777777" w:rsidR="00CA0758" w:rsidRDefault="00CA0758" w:rsidP="00CA0758">
      <w:pPr>
        <w:pStyle w:val="Quellen"/>
      </w:pPr>
      <w:r w:rsidRPr="00CA0758">
        <w:rPr>
          <w:lang w:val="en-GB"/>
        </w:rPr>
        <w:t xml:space="preserve">Weber, R. (2012). </w:t>
      </w:r>
      <w:proofErr w:type="gramStart"/>
      <w:r w:rsidRPr="00CA0758">
        <w:rPr>
          <w:lang w:val="en-GB"/>
        </w:rPr>
        <w:t>Evaluating and Developing Theories in the Information Systems Discipline.</w:t>
      </w:r>
      <w:proofErr w:type="gramEnd"/>
      <w:r w:rsidRPr="00CA0758">
        <w:rPr>
          <w:lang w:val="en-GB"/>
        </w:rPr>
        <w:t xml:space="preserve"> </w:t>
      </w:r>
      <w:r>
        <w:rPr>
          <w:i/>
          <w:iCs/>
        </w:rPr>
        <w:t xml:space="preserve">Journal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ssoci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Information Systems</w:t>
      </w:r>
      <w:r>
        <w:t xml:space="preserve">, </w:t>
      </w:r>
      <w:r>
        <w:rPr>
          <w:i/>
          <w:iCs/>
        </w:rPr>
        <w:t>13</w:t>
      </w:r>
      <w:r>
        <w:t>(1), 1–30.</w:t>
      </w:r>
    </w:p>
    <w:p w14:paraId="075B178B" w14:textId="77777777" w:rsidR="00067589" w:rsidRPr="00CE391A" w:rsidRDefault="00067589" w:rsidP="006A1248">
      <w:pPr>
        <w:pStyle w:val="Quellen"/>
        <w:sectPr w:rsidR="00067589" w:rsidRPr="00CE391A" w:rsidSect="006A7D9A">
          <w:headerReference w:type="default" r:id="rId17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4CA2F3FB" w14:textId="77777777" w:rsidR="006A1248" w:rsidRDefault="006A1248" w:rsidP="006A1248">
      <w:pPr>
        <w:pStyle w:val="berschrift6"/>
      </w:pPr>
      <w:bookmarkStart w:id="17" w:name="_Toc516228908"/>
      <w:bookmarkStart w:id="18" w:name="_Toc477175905"/>
      <w:bookmarkStart w:id="19" w:name="_Toc477178225"/>
      <w:proofErr w:type="spellStart"/>
      <w:r>
        <w:lastRenderedPageBreak/>
        <w:t>Anhangsverzeichnis</w:t>
      </w:r>
      <w:bookmarkEnd w:id="17"/>
      <w:proofErr w:type="spellEnd"/>
    </w:p>
    <w:p w14:paraId="2276BEC6" w14:textId="77777777" w:rsidR="00067589" w:rsidRDefault="00067589">
      <w:pPr>
        <w:pStyle w:val="Verzeichnis1"/>
        <w:tabs>
          <w:tab w:val="left" w:pos="880"/>
          <w:tab w:val="right" w:leader="dot" w:pos="8494"/>
        </w:tabs>
        <w:rPr>
          <w:rFonts w:asciiTheme="minorHAnsi" w:hAnsiTheme="minorHAnsi"/>
          <w:b w:val="0"/>
          <w:noProof/>
        </w:rPr>
      </w:pPr>
      <w:r>
        <w:fldChar w:fldCharType="begin"/>
      </w:r>
      <w:r>
        <w:instrText xml:space="preserve"> TOC \h \z \t "Überschrift 4;1;Überschrift 5;2" </w:instrText>
      </w:r>
      <w:r>
        <w:fldChar w:fldCharType="separate"/>
      </w:r>
      <w:hyperlink w:anchor="_Toc516218198" w:history="1">
        <w:r w:rsidRPr="009F77F4">
          <w:rPr>
            <w:rStyle w:val="Link"/>
            <w:noProof/>
          </w:rPr>
          <w:t>A 1</w:t>
        </w:r>
        <w:r>
          <w:rPr>
            <w:rFonts w:asciiTheme="minorHAnsi" w:hAnsiTheme="minorHAnsi"/>
            <w:b w:val="0"/>
            <w:noProof/>
          </w:rPr>
          <w:tab/>
        </w:r>
        <w:r w:rsidRPr="009F77F4">
          <w:rPr>
            <w:rStyle w:val="Link"/>
            <w:noProof/>
          </w:rPr>
          <w:t>Anhang Eben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62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40817C8F" w14:textId="77777777" w:rsidR="00067589" w:rsidRDefault="0016442A">
      <w:pPr>
        <w:pStyle w:val="Verzeichnis2"/>
        <w:tabs>
          <w:tab w:val="left" w:pos="1100"/>
          <w:tab w:val="right" w:leader="dot" w:pos="8494"/>
        </w:tabs>
        <w:rPr>
          <w:rFonts w:asciiTheme="minorHAnsi" w:hAnsiTheme="minorHAnsi"/>
          <w:noProof/>
        </w:rPr>
      </w:pPr>
      <w:hyperlink w:anchor="_Toc516218199" w:history="1">
        <w:r w:rsidR="00067589" w:rsidRPr="009F77F4">
          <w:rPr>
            <w:rStyle w:val="Link"/>
            <w:noProof/>
          </w:rPr>
          <w:t>A 1.1</w:t>
        </w:r>
        <w:r w:rsidR="00067589">
          <w:rPr>
            <w:rFonts w:asciiTheme="minorHAnsi" w:hAnsiTheme="minorHAnsi"/>
            <w:noProof/>
          </w:rPr>
          <w:tab/>
        </w:r>
        <w:r w:rsidR="00067589" w:rsidRPr="009F77F4">
          <w:rPr>
            <w:rStyle w:val="Link"/>
            <w:noProof/>
          </w:rPr>
          <w:t>Anhang Ebene 2</w:t>
        </w:r>
        <w:r w:rsidR="00067589">
          <w:rPr>
            <w:noProof/>
            <w:webHidden/>
          </w:rPr>
          <w:tab/>
        </w:r>
        <w:r w:rsidR="00067589">
          <w:rPr>
            <w:noProof/>
            <w:webHidden/>
          </w:rPr>
          <w:fldChar w:fldCharType="begin"/>
        </w:r>
        <w:r w:rsidR="00067589">
          <w:rPr>
            <w:noProof/>
            <w:webHidden/>
          </w:rPr>
          <w:instrText xml:space="preserve"> PAGEREF _Toc516218199 \h </w:instrText>
        </w:r>
        <w:r w:rsidR="00067589">
          <w:rPr>
            <w:noProof/>
            <w:webHidden/>
          </w:rPr>
        </w:r>
        <w:r w:rsidR="00067589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067589">
          <w:rPr>
            <w:noProof/>
            <w:webHidden/>
          </w:rPr>
          <w:fldChar w:fldCharType="end"/>
        </w:r>
      </w:hyperlink>
    </w:p>
    <w:p w14:paraId="4294507E" w14:textId="77777777" w:rsidR="006A1248" w:rsidRDefault="00067589" w:rsidP="006A1248">
      <w:pPr>
        <w:rPr>
          <w:rFonts w:eastAsiaTheme="majorEastAsia"/>
          <w:szCs w:val="28"/>
        </w:rPr>
      </w:pPr>
      <w:r>
        <w:fldChar w:fldCharType="end"/>
      </w:r>
      <w:r w:rsidR="006A1248">
        <w:br w:type="page"/>
      </w:r>
    </w:p>
    <w:p w14:paraId="4EE0C3BF" w14:textId="77777777" w:rsidR="006A1248" w:rsidRDefault="00002A6D" w:rsidP="006A1248">
      <w:pPr>
        <w:pStyle w:val="berschrift6"/>
      </w:pPr>
      <w:bookmarkStart w:id="20" w:name="_Toc516228909"/>
      <w:r w:rsidRPr="006A7D9A">
        <w:lastRenderedPageBreak/>
        <w:t>Anhang</w:t>
      </w:r>
      <w:bookmarkEnd w:id="18"/>
      <w:bookmarkEnd w:id="19"/>
      <w:bookmarkEnd w:id="20"/>
    </w:p>
    <w:p w14:paraId="1FC2454A" w14:textId="77777777" w:rsidR="006A1248" w:rsidRDefault="00067589" w:rsidP="00067589">
      <w:pPr>
        <w:pStyle w:val="berschrift4"/>
      </w:pPr>
      <w:bookmarkStart w:id="21" w:name="_Toc516218198"/>
      <w:r>
        <w:t>Anhang Ebene 1</w:t>
      </w:r>
      <w:bookmarkEnd w:id="21"/>
    </w:p>
    <w:p w14:paraId="7AE8E59F" w14:textId="77777777" w:rsidR="00067589" w:rsidRPr="00067589" w:rsidRDefault="00067589" w:rsidP="00067589">
      <w:pPr>
        <w:pStyle w:val="berschrift5"/>
        <w:sectPr w:rsidR="00067589" w:rsidRPr="00067589" w:rsidSect="00CE391A">
          <w:pgSz w:w="11906" w:h="16838"/>
          <w:pgMar w:top="1663" w:right="1134" w:bottom="1134" w:left="2268" w:header="993" w:footer="709" w:gutter="0"/>
          <w:pgNumType w:fmt="upperRoman" w:start="6"/>
          <w:cols w:space="708"/>
          <w:docGrid w:linePitch="360"/>
        </w:sectPr>
      </w:pPr>
      <w:bookmarkStart w:id="22" w:name="_Toc516218199"/>
      <w:r>
        <w:t>Anhang Ebene 2</w:t>
      </w:r>
      <w:bookmarkEnd w:id="22"/>
    </w:p>
    <w:p w14:paraId="53BDF860" w14:textId="77777777" w:rsidR="006A1248" w:rsidRDefault="006A1248" w:rsidP="006A1248">
      <w:pPr>
        <w:spacing w:after="20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39EE5F34" w14:textId="77777777" w:rsidR="00F93B37" w:rsidRDefault="00F93B37" w:rsidP="00F93B37">
      <w:r>
        <w:t>Hiermit versichere ich, die vorliegende Arbeit mit dem Titel</w:t>
      </w:r>
    </w:p>
    <w:p w14:paraId="08C7300D" w14:textId="77777777" w:rsidR="00F93B37" w:rsidRPr="00F93B37" w:rsidRDefault="00F93B37" w:rsidP="00F93B37">
      <w:pPr>
        <w:ind w:left="567" w:right="566"/>
        <w:rPr>
          <w:rStyle w:val="SchwacheHervorhebung"/>
        </w:rPr>
      </w:pPr>
      <w:r w:rsidRPr="00F93B37">
        <w:rPr>
          <w:rStyle w:val="SchwacheHervorhebung"/>
        </w:rPr>
        <w:t>„</w:t>
      </w:r>
      <w:r w:rsidR="001F7BD1">
        <w:rPr>
          <w:rStyle w:val="SchwacheHervorhebung"/>
        </w:rPr>
        <w:t>Thema</w:t>
      </w:r>
      <w:r w:rsidRPr="00F93B37">
        <w:rPr>
          <w:rStyle w:val="SchwacheHervorhebung"/>
        </w:rPr>
        <w:t>“</w:t>
      </w:r>
    </w:p>
    <w:p w14:paraId="5C8B1440" w14:textId="77777777" w:rsidR="00F93B37" w:rsidRDefault="00F93B37" w:rsidP="00F93B37">
      <w:r>
        <w:t>selbständig, ohne fremde Hilfe und ohne Benutzung anderer als der von mir angegebenen Que</w:t>
      </w:r>
      <w:r>
        <w:t>l</w:t>
      </w:r>
      <w:r>
        <w:t>len angefertigt zu haben. Alle aus fremden Quellen direkt oder indirekt übernommenen Geda</w:t>
      </w:r>
      <w:r>
        <w:t>n</w:t>
      </w:r>
      <w:r>
        <w:t>ken sind als solche gekennzeichnet.</w:t>
      </w:r>
    </w:p>
    <w:p w14:paraId="5E94B78F" w14:textId="77777777" w:rsidR="006A1248" w:rsidRPr="008D1E8D" w:rsidRDefault="00F93B37" w:rsidP="00F93B37">
      <w:r>
        <w:t>Die Arbeit wurde noch keiner Prüfungsbehörde in gleicher oder ähnlicher Form vorgelegt und wurde noch nicht veröffentlicht.</w:t>
      </w:r>
    </w:p>
    <w:p w14:paraId="0A52E0C3" w14:textId="77777777" w:rsidR="006A1248" w:rsidRPr="008D1E8D" w:rsidRDefault="006A1248" w:rsidP="006A1248"/>
    <w:p w14:paraId="28855D53" w14:textId="77777777" w:rsidR="006A1248" w:rsidRPr="008D1E8D" w:rsidRDefault="006A1248" w:rsidP="006A1248">
      <w:r w:rsidRPr="008D1E8D">
        <w:t xml:space="preserve">Dresden, </w:t>
      </w:r>
      <w:r w:rsidRPr="008D1E8D">
        <w:fldChar w:fldCharType="begin"/>
      </w:r>
      <w:r w:rsidRPr="008D1E8D">
        <w:instrText xml:space="preserve"> TIME \@ "dd.MM.yyyy" </w:instrText>
      </w:r>
      <w:r w:rsidRPr="008D1E8D">
        <w:fldChar w:fldCharType="separate"/>
      </w:r>
      <w:r w:rsidR="0016442A">
        <w:rPr>
          <w:noProof/>
        </w:rPr>
        <w:t>16.11.2018</w:t>
      </w:r>
      <w:r w:rsidRPr="008D1E8D">
        <w:fldChar w:fldCharType="end"/>
      </w:r>
    </w:p>
    <w:p w14:paraId="1F5A13BE" w14:textId="77777777" w:rsidR="006A1248" w:rsidRDefault="006A1248" w:rsidP="006A1248">
      <w:pPr>
        <w:rPr>
          <w:sz w:val="23"/>
          <w:szCs w:val="23"/>
        </w:rPr>
      </w:pPr>
    </w:p>
    <w:p w14:paraId="5DB42AA7" w14:textId="77777777" w:rsidR="006A1248" w:rsidRDefault="006A1248" w:rsidP="006A1248">
      <w:pPr>
        <w:rPr>
          <w:sz w:val="23"/>
          <w:szCs w:val="23"/>
        </w:rPr>
      </w:pPr>
    </w:p>
    <w:tbl>
      <w:tblPr>
        <w:tblStyle w:val="Tabellenraster"/>
        <w:tblW w:w="87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83"/>
      </w:tblGrid>
      <w:tr w:rsidR="006A1248" w14:paraId="678A6BC1" w14:textId="77777777" w:rsidTr="008D789D">
        <w:tc>
          <w:tcPr>
            <w:tcW w:w="4394" w:type="dxa"/>
            <w:tcBorders>
              <w:top w:val="single" w:sz="4" w:space="0" w:color="auto"/>
            </w:tcBorders>
          </w:tcPr>
          <w:p w14:paraId="63D51F35" w14:textId="77777777" w:rsidR="006A1248" w:rsidRPr="00F05A33" w:rsidRDefault="006A1248" w:rsidP="008D789D">
            <w:r>
              <w:t>Vorname Nachname</w:t>
            </w:r>
          </w:p>
        </w:tc>
        <w:tc>
          <w:tcPr>
            <w:tcW w:w="4383" w:type="dxa"/>
          </w:tcPr>
          <w:p w14:paraId="021B2C98" w14:textId="77777777" w:rsidR="006A1248" w:rsidRDefault="006A1248" w:rsidP="008D789D">
            <w:pPr>
              <w:rPr>
                <w:b/>
                <w:sz w:val="28"/>
              </w:rPr>
            </w:pPr>
          </w:p>
        </w:tc>
      </w:tr>
    </w:tbl>
    <w:p w14:paraId="4454AF38" w14:textId="77777777" w:rsidR="00D164F9" w:rsidRPr="00F93B37" w:rsidRDefault="00D164F9" w:rsidP="00F93B37">
      <w:pPr>
        <w:rPr>
          <w:b/>
          <w:sz w:val="28"/>
        </w:rPr>
      </w:pPr>
    </w:p>
    <w:sectPr w:rsidR="00D164F9" w:rsidRPr="00F93B37" w:rsidSect="00002A6D">
      <w:headerReference w:type="default" r:id="rId18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B2B29E" w14:textId="77777777" w:rsidR="0073795C" w:rsidRDefault="0073795C" w:rsidP="00470EFA">
      <w:pPr>
        <w:spacing w:after="0" w:line="240" w:lineRule="auto"/>
      </w:pPr>
      <w:r>
        <w:separator/>
      </w:r>
    </w:p>
  </w:endnote>
  <w:endnote w:type="continuationSeparator" w:id="0">
    <w:p w14:paraId="43921B13" w14:textId="77777777" w:rsidR="0073795C" w:rsidRDefault="0073795C" w:rsidP="00470EFA">
      <w:pPr>
        <w:spacing w:after="0" w:line="240" w:lineRule="auto"/>
      </w:pPr>
      <w:r>
        <w:continuationSeparator/>
      </w:r>
    </w:p>
    <w:p w14:paraId="5725850A" w14:textId="77777777" w:rsidR="0073795C" w:rsidRDefault="0073795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2DB98" w14:textId="77777777" w:rsidR="0073795C" w:rsidRDefault="0073795C" w:rsidP="00470EFA">
      <w:pPr>
        <w:spacing w:after="0" w:line="240" w:lineRule="auto"/>
      </w:pPr>
      <w:r>
        <w:separator/>
      </w:r>
    </w:p>
  </w:footnote>
  <w:footnote w:type="continuationSeparator" w:id="0">
    <w:p w14:paraId="3416FCA8" w14:textId="77777777" w:rsidR="0073795C" w:rsidRDefault="0073795C" w:rsidP="00470EFA">
      <w:pPr>
        <w:spacing w:after="0" w:line="240" w:lineRule="auto"/>
      </w:pPr>
      <w:r>
        <w:continuationSeparator/>
      </w:r>
    </w:p>
  </w:footnote>
  <w:footnote w:type="continuationNotice" w:id="1">
    <w:p w14:paraId="7A96593F" w14:textId="77777777" w:rsidR="0073795C" w:rsidRDefault="0073795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ECE43E" w14:textId="77777777" w:rsidR="0073795C" w:rsidRDefault="0073795C" w:rsidP="007A3ECA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BB10C" w14:textId="77777777" w:rsidR="0073795C" w:rsidRDefault="0073795C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t>Inhaltsverzeichnis</w:t>
    </w:r>
    <w:r>
      <w:tab/>
    </w:r>
    <w:r>
      <w:fldChar w:fldCharType="begin"/>
    </w:r>
    <w:r>
      <w:instrText>PAGE   \* MERGEFORMAT</w:instrText>
    </w:r>
    <w:r>
      <w:fldChar w:fldCharType="separate"/>
    </w:r>
    <w:r w:rsidR="0016442A">
      <w:rPr>
        <w:noProof/>
      </w:rPr>
      <w:t>I</w:t>
    </w:r>
    <w:r>
      <w:fldChar w:fldCharType="end"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E1A99" w14:textId="77777777" w:rsidR="0073795C" w:rsidRDefault="0016442A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fldChar w:fldCharType="begin"/>
    </w:r>
    <w:r>
      <w:instrText xml:space="preserve"> STYLEREF  "Überschrift 6;Überschrift_Verzeichnisse"  \* MERGEFORMAT </w:instrText>
    </w:r>
    <w:r>
      <w:fldChar w:fldCharType="separate"/>
    </w:r>
    <w:r>
      <w:rPr>
        <w:noProof/>
      </w:rPr>
      <w:t>Abkürzungsverzeichnis</w:t>
    </w:r>
    <w:r>
      <w:rPr>
        <w:noProof/>
      </w:rPr>
      <w:fldChar w:fldCharType="end"/>
    </w:r>
    <w:r w:rsidR="0073795C">
      <w:tab/>
    </w:r>
    <w:r w:rsidR="0073795C">
      <w:fldChar w:fldCharType="begin"/>
    </w:r>
    <w:r w:rsidR="0073795C">
      <w:instrText>PAGE   \* MERGEFORMAT</w:instrText>
    </w:r>
    <w:r w:rsidR="0073795C">
      <w:fldChar w:fldCharType="separate"/>
    </w:r>
    <w:r>
      <w:rPr>
        <w:noProof/>
      </w:rPr>
      <w:t>V</w:t>
    </w:r>
    <w:r w:rsidR="0073795C">
      <w:fldChar w:fldCharType="end"/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220BE5" w14:textId="77777777" w:rsidR="0073795C" w:rsidRDefault="0016442A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fldChar w:fldCharType="begin"/>
    </w:r>
    <w:r>
      <w:instrText xml:space="preserve"> STYLEREF  "Überschrift 1"  \* MERGEFORMAT </w:instrText>
    </w:r>
    <w:r>
      <w:fldChar w:fldCharType="separate"/>
    </w:r>
    <w:r>
      <w:rPr>
        <w:noProof/>
      </w:rPr>
      <w:t>Einleitung</w:t>
    </w:r>
    <w:r>
      <w:rPr>
        <w:noProof/>
      </w:rPr>
      <w:fldChar w:fldCharType="end"/>
    </w:r>
    <w:r w:rsidR="0073795C">
      <w:tab/>
    </w:r>
    <w:r w:rsidR="0073795C">
      <w:fldChar w:fldCharType="begin"/>
    </w:r>
    <w:r w:rsidR="0073795C">
      <w:instrText>PAGE   \* MERGEFORMAT</w:instrText>
    </w:r>
    <w:r w:rsidR="0073795C">
      <w:fldChar w:fldCharType="separate"/>
    </w:r>
    <w:r>
      <w:rPr>
        <w:noProof/>
      </w:rPr>
      <w:t>1</w:t>
    </w:r>
    <w:r w:rsidR="0073795C">
      <w:fldChar w:fldCharType="end"/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1C783D" w14:textId="77777777" w:rsidR="0073795C" w:rsidRDefault="0016442A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fldChar w:fldCharType="begin"/>
    </w:r>
    <w:r>
      <w:instrText xml:space="preserve"> STYLEREF  "Überschrift 6;Überschrift_Verzeichnisse"  \* MERGEFORMAT </w:instrText>
    </w:r>
    <w:r>
      <w:fldChar w:fldCharType="separate"/>
    </w:r>
    <w:r>
      <w:rPr>
        <w:noProof/>
      </w:rPr>
      <w:t>Anhang</w:t>
    </w:r>
    <w:r>
      <w:rPr>
        <w:noProof/>
      </w:rPr>
      <w:fldChar w:fldCharType="end"/>
    </w:r>
    <w:r w:rsidR="0073795C">
      <w:tab/>
    </w:r>
    <w:r w:rsidR="0073795C">
      <w:fldChar w:fldCharType="begin"/>
    </w:r>
    <w:r w:rsidR="0073795C">
      <w:instrText>PAGE   \* MERGEFORMAT</w:instrText>
    </w:r>
    <w:r w:rsidR="0073795C">
      <w:fldChar w:fldCharType="separate"/>
    </w:r>
    <w:r>
      <w:rPr>
        <w:noProof/>
      </w:rPr>
      <w:t>VII</w:t>
    </w:r>
    <w:r w:rsidR="0073795C">
      <w:fldChar w:fldCharType="end"/>
    </w: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EFFE5" w14:textId="77777777" w:rsidR="0073795C" w:rsidRDefault="0073795C" w:rsidP="00D164F9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BAE6F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97016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446E9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0436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4C2C5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2D070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6C05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C807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44E2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11A6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BF5172"/>
    <w:multiLevelType w:val="hybridMultilevel"/>
    <w:tmpl w:val="7BFAB6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433ACA"/>
    <w:multiLevelType w:val="hybridMultilevel"/>
    <w:tmpl w:val="1E62EC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330F82"/>
    <w:multiLevelType w:val="multilevel"/>
    <w:tmpl w:val="6202649C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5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D70EB7"/>
    <w:multiLevelType w:val="hybridMultilevel"/>
    <w:tmpl w:val="62F82C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</w:num>
  <w:num w:numId="18">
    <w:abstractNumId w:val="12"/>
  </w:num>
  <w:num w:numId="19">
    <w:abstractNumId w:val="11"/>
  </w:num>
  <w:num w:numId="20">
    <w:abstractNumId w:val="10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8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TazMDQ0NzYyNjBU0lEKTi0uzszPAykwqQUAx4HdCiwAAAA="/>
  </w:docVars>
  <w:rsids>
    <w:rsidRoot w:val="00561D49"/>
    <w:rsid w:val="00002A6D"/>
    <w:rsid w:val="000117BF"/>
    <w:rsid w:val="000142E4"/>
    <w:rsid w:val="00025188"/>
    <w:rsid w:val="00044933"/>
    <w:rsid w:val="00044C16"/>
    <w:rsid w:val="00052025"/>
    <w:rsid w:val="000674C3"/>
    <w:rsid w:val="00067589"/>
    <w:rsid w:val="0006794C"/>
    <w:rsid w:val="000765DA"/>
    <w:rsid w:val="00083428"/>
    <w:rsid w:val="000D3A01"/>
    <w:rsid w:val="000E692C"/>
    <w:rsid w:val="0011214B"/>
    <w:rsid w:val="0011416F"/>
    <w:rsid w:val="00135FFC"/>
    <w:rsid w:val="00152EE5"/>
    <w:rsid w:val="00163060"/>
    <w:rsid w:val="0016442A"/>
    <w:rsid w:val="00174746"/>
    <w:rsid w:val="001773F1"/>
    <w:rsid w:val="001A167A"/>
    <w:rsid w:val="001B0092"/>
    <w:rsid w:val="001B750F"/>
    <w:rsid w:val="001D7422"/>
    <w:rsid w:val="001E496D"/>
    <w:rsid w:val="001F4626"/>
    <w:rsid w:val="001F7BD1"/>
    <w:rsid w:val="00225E43"/>
    <w:rsid w:val="002809D2"/>
    <w:rsid w:val="00284DAB"/>
    <w:rsid w:val="0028736B"/>
    <w:rsid w:val="002B3DFB"/>
    <w:rsid w:val="002F6D04"/>
    <w:rsid w:val="00335EC1"/>
    <w:rsid w:val="00350088"/>
    <w:rsid w:val="003707FF"/>
    <w:rsid w:val="003A1219"/>
    <w:rsid w:val="003A6596"/>
    <w:rsid w:val="003B7704"/>
    <w:rsid w:val="003D5D76"/>
    <w:rsid w:val="00403B66"/>
    <w:rsid w:val="00434445"/>
    <w:rsid w:val="004352F6"/>
    <w:rsid w:val="0045594F"/>
    <w:rsid w:val="00456DE8"/>
    <w:rsid w:val="00470EFA"/>
    <w:rsid w:val="0047151F"/>
    <w:rsid w:val="004A2DA8"/>
    <w:rsid w:val="004A3448"/>
    <w:rsid w:val="004B1F97"/>
    <w:rsid w:val="004C5DE1"/>
    <w:rsid w:val="004D4907"/>
    <w:rsid w:val="004E05BC"/>
    <w:rsid w:val="00512878"/>
    <w:rsid w:val="0051343F"/>
    <w:rsid w:val="0053653A"/>
    <w:rsid w:val="00546D77"/>
    <w:rsid w:val="00550A41"/>
    <w:rsid w:val="005616FC"/>
    <w:rsid w:val="00561D49"/>
    <w:rsid w:val="00576188"/>
    <w:rsid w:val="00595B70"/>
    <w:rsid w:val="00597304"/>
    <w:rsid w:val="005A38AA"/>
    <w:rsid w:val="005B3417"/>
    <w:rsid w:val="005C1386"/>
    <w:rsid w:val="005E2AE1"/>
    <w:rsid w:val="005F2FF0"/>
    <w:rsid w:val="00634AB4"/>
    <w:rsid w:val="0064344C"/>
    <w:rsid w:val="00660EA1"/>
    <w:rsid w:val="00671559"/>
    <w:rsid w:val="006969FA"/>
    <w:rsid w:val="006A1248"/>
    <w:rsid w:val="006A7D9A"/>
    <w:rsid w:val="006B2BA8"/>
    <w:rsid w:val="006D4E85"/>
    <w:rsid w:val="006D5EA4"/>
    <w:rsid w:val="006D6666"/>
    <w:rsid w:val="006F736D"/>
    <w:rsid w:val="007126A3"/>
    <w:rsid w:val="00726F46"/>
    <w:rsid w:val="0073795C"/>
    <w:rsid w:val="00742F56"/>
    <w:rsid w:val="007464A9"/>
    <w:rsid w:val="00761633"/>
    <w:rsid w:val="00767650"/>
    <w:rsid w:val="007753C4"/>
    <w:rsid w:val="00776A70"/>
    <w:rsid w:val="007777EE"/>
    <w:rsid w:val="00785460"/>
    <w:rsid w:val="007944A7"/>
    <w:rsid w:val="007A3ECA"/>
    <w:rsid w:val="007A6A8F"/>
    <w:rsid w:val="007C483F"/>
    <w:rsid w:val="007E78D1"/>
    <w:rsid w:val="00820DA7"/>
    <w:rsid w:val="00826D4A"/>
    <w:rsid w:val="0083471F"/>
    <w:rsid w:val="008372A8"/>
    <w:rsid w:val="0085691F"/>
    <w:rsid w:val="008754C0"/>
    <w:rsid w:val="00883A11"/>
    <w:rsid w:val="00883CB5"/>
    <w:rsid w:val="0088791F"/>
    <w:rsid w:val="00897A98"/>
    <w:rsid w:val="008A36FC"/>
    <w:rsid w:val="008A7153"/>
    <w:rsid w:val="008C294B"/>
    <w:rsid w:val="008D1E8D"/>
    <w:rsid w:val="008D3B68"/>
    <w:rsid w:val="008D789D"/>
    <w:rsid w:val="009111E2"/>
    <w:rsid w:val="00916EB7"/>
    <w:rsid w:val="00980D72"/>
    <w:rsid w:val="00981DA6"/>
    <w:rsid w:val="009B2164"/>
    <w:rsid w:val="009C2424"/>
    <w:rsid w:val="009C2C8F"/>
    <w:rsid w:val="009C2E12"/>
    <w:rsid w:val="00A30145"/>
    <w:rsid w:val="00A35EA4"/>
    <w:rsid w:val="00A43D61"/>
    <w:rsid w:val="00A47913"/>
    <w:rsid w:val="00A616C6"/>
    <w:rsid w:val="00A72276"/>
    <w:rsid w:val="00A80151"/>
    <w:rsid w:val="00AA05CB"/>
    <w:rsid w:val="00AE51C5"/>
    <w:rsid w:val="00AF10CC"/>
    <w:rsid w:val="00AF208A"/>
    <w:rsid w:val="00AF34A8"/>
    <w:rsid w:val="00AF38BB"/>
    <w:rsid w:val="00AF7CC8"/>
    <w:rsid w:val="00B124DF"/>
    <w:rsid w:val="00B26DEC"/>
    <w:rsid w:val="00B31138"/>
    <w:rsid w:val="00B40326"/>
    <w:rsid w:val="00B41B9B"/>
    <w:rsid w:val="00B54F2B"/>
    <w:rsid w:val="00B73698"/>
    <w:rsid w:val="00B81681"/>
    <w:rsid w:val="00B859DE"/>
    <w:rsid w:val="00B86D51"/>
    <w:rsid w:val="00BC1ADA"/>
    <w:rsid w:val="00BC40CF"/>
    <w:rsid w:val="00BD56F9"/>
    <w:rsid w:val="00BE39EE"/>
    <w:rsid w:val="00BF29E7"/>
    <w:rsid w:val="00BF406D"/>
    <w:rsid w:val="00C2333C"/>
    <w:rsid w:val="00C23BD0"/>
    <w:rsid w:val="00C317DC"/>
    <w:rsid w:val="00C41FCA"/>
    <w:rsid w:val="00C432B6"/>
    <w:rsid w:val="00C51005"/>
    <w:rsid w:val="00C53C69"/>
    <w:rsid w:val="00C72486"/>
    <w:rsid w:val="00C86685"/>
    <w:rsid w:val="00C9042F"/>
    <w:rsid w:val="00CA01D5"/>
    <w:rsid w:val="00CA0758"/>
    <w:rsid w:val="00CD14BA"/>
    <w:rsid w:val="00CD27BD"/>
    <w:rsid w:val="00CE20D7"/>
    <w:rsid w:val="00CE391A"/>
    <w:rsid w:val="00CF5A32"/>
    <w:rsid w:val="00D07583"/>
    <w:rsid w:val="00D164F9"/>
    <w:rsid w:val="00D25A6C"/>
    <w:rsid w:val="00D37C47"/>
    <w:rsid w:val="00D63DCF"/>
    <w:rsid w:val="00D71263"/>
    <w:rsid w:val="00D84A25"/>
    <w:rsid w:val="00D94426"/>
    <w:rsid w:val="00D9793C"/>
    <w:rsid w:val="00D97E8F"/>
    <w:rsid w:val="00DA1117"/>
    <w:rsid w:val="00DA297D"/>
    <w:rsid w:val="00DA6B6E"/>
    <w:rsid w:val="00DC1259"/>
    <w:rsid w:val="00DE0775"/>
    <w:rsid w:val="00DE0CF5"/>
    <w:rsid w:val="00DE1CBE"/>
    <w:rsid w:val="00E10D4A"/>
    <w:rsid w:val="00E14864"/>
    <w:rsid w:val="00E32943"/>
    <w:rsid w:val="00E334A5"/>
    <w:rsid w:val="00E34FF0"/>
    <w:rsid w:val="00E45DCA"/>
    <w:rsid w:val="00E5274D"/>
    <w:rsid w:val="00E53B57"/>
    <w:rsid w:val="00E565BE"/>
    <w:rsid w:val="00E905F4"/>
    <w:rsid w:val="00E92219"/>
    <w:rsid w:val="00EA64B1"/>
    <w:rsid w:val="00EC3E6A"/>
    <w:rsid w:val="00EC3F7F"/>
    <w:rsid w:val="00ED7D15"/>
    <w:rsid w:val="00EE4AAA"/>
    <w:rsid w:val="00F05A33"/>
    <w:rsid w:val="00F24057"/>
    <w:rsid w:val="00F45B78"/>
    <w:rsid w:val="00F623EB"/>
    <w:rsid w:val="00F726AB"/>
    <w:rsid w:val="00F90A35"/>
    <w:rsid w:val="00F93B37"/>
    <w:rsid w:val="00FA05BD"/>
    <w:rsid w:val="00FB23CC"/>
    <w:rsid w:val="00FB4E92"/>
    <w:rsid w:val="00FC26FA"/>
    <w:rsid w:val="00FF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89A41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header" Target="header3.xml"/><Relationship Id="rId12" Type="http://schemas.openxmlformats.org/officeDocument/2006/relationships/header" Target="header4.xml"/><Relationship Id="rId13" Type="http://schemas.openxmlformats.org/officeDocument/2006/relationships/hyperlink" Target="https://doi.org/10.5465/AMR.1989.4308374" TargetMode="External"/><Relationship Id="rId14" Type="http://schemas.openxmlformats.org/officeDocument/2006/relationships/hyperlink" Target="https://doi.org/10.1057/ejis.2014.31" TargetMode="External"/><Relationship Id="rId15" Type="http://schemas.openxmlformats.org/officeDocument/2006/relationships/hyperlink" Target="https://doi.org/10.1287/orsc.1100.0636" TargetMode="External"/><Relationship Id="rId16" Type="http://schemas.openxmlformats.org/officeDocument/2006/relationships/hyperlink" Target="https://doi.org/10.5465/AMR.2010.51141319" TargetMode="External"/><Relationship Id="rId17" Type="http://schemas.openxmlformats.org/officeDocument/2006/relationships/header" Target="header5.xml"/><Relationship Id="rId18" Type="http://schemas.openxmlformats.org/officeDocument/2006/relationships/header" Target="header6.xml"/><Relationship Id="rId19" Type="http://schemas.openxmlformats.org/officeDocument/2006/relationships/fontTable" Target="fontTable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o%20Ott\Documents\Benutzerdefinierte%20Office-Vorlagen\ISIH_Abschlussarbeit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F9BD443D-D446-1C45-AD5D-9CC08866E0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Marko Ott\Documents\Benutzerdefinierte Office-Vorlagen\ISIH_Abschlussarbeit.dotx</Template>
  <TotalTime>0</TotalTime>
  <Pages>11</Pages>
  <Words>917</Words>
  <Characters>5780</Characters>
  <Application>Microsoft Macintosh Word</Application>
  <DocSecurity>0</DocSecurity>
  <Lines>48</Lines>
  <Paragraphs>1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Ott</dc:creator>
  <cp:lastModifiedBy>Leonard Langschwager</cp:lastModifiedBy>
  <cp:revision>12</cp:revision>
  <dcterms:created xsi:type="dcterms:W3CDTF">2018-10-31T16:03:00Z</dcterms:created>
  <dcterms:modified xsi:type="dcterms:W3CDTF">2018-11-16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